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19713" w14:textId="77777777" w:rsidR="005B79E3" w:rsidRPr="001D6300" w:rsidRDefault="005B79E3" w:rsidP="00FB1A22">
      <w:pPr>
        <w:jc w:val="center"/>
        <w:rPr>
          <w:b/>
        </w:rPr>
      </w:pPr>
      <w:bookmarkStart w:id="0" w:name="_GoBack"/>
      <w:bookmarkEnd w:id="0"/>
    </w:p>
    <w:p w14:paraId="050D7C49" w14:textId="77777777" w:rsidR="005B79E3" w:rsidRPr="001D6300" w:rsidRDefault="005B79E3" w:rsidP="00FB1A22">
      <w:pPr>
        <w:jc w:val="center"/>
        <w:rPr>
          <w:b/>
        </w:rPr>
      </w:pPr>
    </w:p>
    <w:p w14:paraId="7165C1D3" w14:textId="0A25FE6B" w:rsidR="00FB1A22" w:rsidRPr="001D6300" w:rsidRDefault="00FA38F0" w:rsidP="00FB1A22">
      <w:pPr>
        <w:jc w:val="center"/>
        <w:rPr>
          <w:b/>
        </w:rPr>
      </w:pPr>
      <w:r w:rsidRPr="001D6300">
        <w:rPr>
          <w:b/>
        </w:rPr>
        <w:t>AAUW</w:t>
      </w:r>
      <w:r w:rsidR="00131E92" w:rsidRPr="001D6300">
        <w:rPr>
          <w:b/>
        </w:rPr>
        <w:t xml:space="preserve"> WILMINGTON (</w:t>
      </w:r>
      <w:r w:rsidR="00FB1A22" w:rsidRPr="001D6300">
        <w:rPr>
          <w:b/>
        </w:rPr>
        <w:t>DE</w:t>
      </w:r>
      <w:r w:rsidR="00131E92" w:rsidRPr="001D6300">
        <w:rPr>
          <w:b/>
        </w:rPr>
        <w:t>)</w:t>
      </w:r>
      <w:r w:rsidR="00FB1A22" w:rsidRPr="001D6300">
        <w:rPr>
          <w:b/>
        </w:rPr>
        <w:t xml:space="preserve"> </w:t>
      </w:r>
      <w:r w:rsidRPr="001D6300">
        <w:rPr>
          <w:b/>
        </w:rPr>
        <w:t>BRANCH SCHOLARSHIPS</w:t>
      </w:r>
    </w:p>
    <w:p w14:paraId="67C9BC87" w14:textId="5449794E" w:rsidR="00FB1A22" w:rsidRPr="001D6300" w:rsidRDefault="00FB1A22" w:rsidP="00FB1A22">
      <w:pPr>
        <w:jc w:val="center"/>
        <w:rPr>
          <w:b/>
        </w:rPr>
      </w:pPr>
      <w:r w:rsidRPr="001D6300">
        <w:rPr>
          <w:b/>
        </w:rPr>
        <w:t xml:space="preserve">FOR WOMEN RESIDENTS OF </w:t>
      </w:r>
      <w:r w:rsidR="009D4ADC" w:rsidRPr="001D6300">
        <w:rPr>
          <w:b/>
        </w:rPr>
        <w:t xml:space="preserve">NEW CASTLE COUNTY IN </w:t>
      </w:r>
      <w:r w:rsidRPr="001D6300">
        <w:rPr>
          <w:b/>
        </w:rPr>
        <w:t>THE STATE OF DELAWARE</w:t>
      </w:r>
    </w:p>
    <w:p w14:paraId="41527111" w14:textId="77777777" w:rsidR="00FB1A22" w:rsidRPr="001D6300" w:rsidRDefault="00FB1A22" w:rsidP="00157314">
      <w:pPr>
        <w:jc w:val="center"/>
        <w:rPr>
          <w:b/>
        </w:rPr>
      </w:pPr>
    </w:p>
    <w:p w14:paraId="77E6D0D3" w14:textId="5E9823B9" w:rsidR="00A51FD7" w:rsidRDefault="00F75E2F" w:rsidP="00F75E2F">
      <w:r w:rsidRPr="001D6300">
        <w:t>The American Association of Univ</w:t>
      </w:r>
      <w:r w:rsidR="008D3653" w:rsidRPr="001D6300">
        <w:t xml:space="preserve">ersity Women was founded in </w:t>
      </w:r>
      <w:r w:rsidR="006E7A1A" w:rsidRPr="001D6300">
        <w:t>1881</w:t>
      </w:r>
      <w:r w:rsidRPr="001D6300">
        <w:t xml:space="preserve"> for the purpose of "uniting of the alumnae of different institutions for practical educational work</w:t>
      </w:r>
      <w:r w:rsidR="00731407" w:rsidRPr="001D6300">
        <w:t>.”</w:t>
      </w:r>
      <w:r w:rsidRPr="001D6300">
        <w:t xml:space="preserve">  In accordance with the goal of working for broader opportunities for women, the Wilmington Branch of the Association offers annual scholarships of varying amounts to women pursuing a baccalaureate or graduate degree at an accredited college or university.  </w:t>
      </w:r>
    </w:p>
    <w:p w14:paraId="0D9F670C" w14:textId="39B2BF50" w:rsidR="009A3A9C" w:rsidRDefault="009A3A9C" w:rsidP="00F75E2F"/>
    <w:p w14:paraId="196241B2" w14:textId="0BE8BE4D" w:rsidR="009A3A9C" w:rsidRPr="001D6300" w:rsidRDefault="009A3A9C" w:rsidP="00F75E2F">
      <w:r>
        <w:rPr>
          <w:w w:val="105"/>
        </w:rPr>
        <w:t xml:space="preserve">Any questions may be directed to </w:t>
      </w:r>
      <w:hyperlink r:id="rId8" w:tgtFrame="_blank" w:history="1">
        <w:r w:rsidRPr="00A0477A">
          <w:rPr>
            <w:rStyle w:val="Hyperlink"/>
            <w:w w:val="105"/>
          </w:rPr>
          <w:t>aauwwilmscholars@gmail.com</w:t>
        </w:r>
      </w:hyperlink>
      <w:r>
        <w:rPr>
          <w:rStyle w:val="Hyperlink"/>
          <w:w w:val="105"/>
        </w:rPr>
        <w:t>.</w:t>
      </w:r>
    </w:p>
    <w:p w14:paraId="53CBCE4F" w14:textId="2B1D374D" w:rsidR="00A51FD7" w:rsidRPr="001D6300" w:rsidRDefault="00A51FD7" w:rsidP="00F75E2F"/>
    <w:p w14:paraId="1ADF5D9E" w14:textId="2BCDC3CC" w:rsidR="00665DDC" w:rsidRPr="001D6300" w:rsidRDefault="00665DDC" w:rsidP="00F75E2F">
      <w:pPr>
        <w:rPr>
          <w:b/>
        </w:rPr>
      </w:pPr>
      <w:r w:rsidRPr="001D6300">
        <w:rPr>
          <w:b/>
        </w:rPr>
        <w:t>Eligibility</w:t>
      </w:r>
    </w:p>
    <w:p w14:paraId="1F49741D" w14:textId="4C742C94" w:rsidR="00252BBC" w:rsidRPr="001D6300" w:rsidRDefault="00651FCF" w:rsidP="00F75E2F">
      <w:pPr>
        <w:rPr>
          <w:bCs/>
          <w:color w:val="000000"/>
          <w:shd w:val="clear" w:color="auto" w:fill="FFFFFF"/>
        </w:rPr>
      </w:pPr>
      <w:r w:rsidRPr="001D6300">
        <w:t>N</w:t>
      </w:r>
      <w:r w:rsidRPr="001D6300">
        <w:rPr>
          <w:bCs/>
          <w:color w:val="000000"/>
          <w:shd w:val="clear" w:color="auto" w:fill="FFFFFF"/>
        </w:rPr>
        <w:t>ew scholarships will be available only to women who are residents of New Castle County, Delaware</w:t>
      </w:r>
      <w:r w:rsidR="003B5FC6" w:rsidRPr="001D6300">
        <w:rPr>
          <w:bCs/>
          <w:color w:val="000000"/>
          <w:shd w:val="clear" w:color="auto" w:fill="FFFFFF"/>
        </w:rPr>
        <w:t>, with a State of DE driver’s license,</w:t>
      </w:r>
      <w:r w:rsidRPr="001D6300">
        <w:rPr>
          <w:bCs/>
          <w:color w:val="000000"/>
          <w:shd w:val="clear" w:color="auto" w:fill="FFFFFF"/>
        </w:rPr>
        <w:t xml:space="preserve"> and </w:t>
      </w:r>
      <w:r w:rsidR="003B5FC6" w:rsidRPr="001D6300">
        <w:rPr>
          <w:bCs/>
          <w:color w:val="000000"/>
          <w:shd w:val="clear" w:color="auto" w:fill="FFFFFF"/>
        </w:rPr>
        <w:t>a</w:t>
      </w:r>
      <w:r w:rsidR="00196043" w:rsidRPr="001D6300">
        <w:rPr>
          <w:bCs/>
          <w:color w:val="000000"/>
          <w:shd w:val="clear" w:color="auto" w:fill="FFFFFF"/>
        </w:rPr>
        <w:t>re a</w:t>
      </w:r>
      <w:r w:rsidR="003B5FC6" w:rsidRPr="001D6300">
        <w:rPr>
          <w:bCs/>
          <w:color w:val="000000"/>
          <w:shd w:val="clear" w:color="auto" w:fill="FFFFFF"/>
        </w:rPr>
        <w:t xml:space="preserve"> US citizen</w:t>
      </w:r>
      <w:r w:rsidRPr="001D6300">
        <w:rPr>
          <w:bCs/>
          <w:color w:val="000000"/>
          <w:shd w:val="clear" w:color="auto" w:fill="FFFFFF"/>
        </w:rPr>
        <w:t xml:space="preserve">.  </w:t>
      </w:r>
      <w:r w:rsidR="00765D95" w:rsidRPr="001D6300">
        <w:rPr>
          <w:bCs/>
          <w:color w:val="000000"/>
          <w:shd w:val="clear" w:color="auto" w:fill="FFFFFF"/>
        </w:rPr>
        <w:t xml:space="preserve">High school seniors must be </w:t>
      </w:r>
      <w:r w:rsidR="00C927E5" w:rsidRPr="001D6300">
        <w:rPr>
          <w:bCs/>
          <w:color w:val="000000"/>
          <w:shd w:val="clear" w:color="auto" w:fill="FFFFFF"/>
        </w:rPr>
        <w:t xml:space="preserve">receiving </w:t>
      </w:r>
      <w:r w:rsidR="00765D95" w:rsidRPr="001D6300">
        <w:rPr>
          <w:bCs/>
          <w:color w:val="000000"/>
          <w:shd w:val="clear" w:color="auto" w:fill="FFFFFF"/>
        </w:rPr>
        <w:t>home-school</w:t>
      </w:r>
      <w:r w:rsidR="00C927E5" w:rsidRPr="001D6300">
        <w:rPr>
          <w:bCs/>
          <w:color w:val="000000"/>
          <w:shd w:val="clear" w:color="auto" w:fill="FFFFFF"/>
        </w:rPr>
        <w:t>ing</w:t>
      </w:r>
      <w:r w:rsidR="00765D95" w:rsidRPr="001D6300">
        <w:rPr>
          <w:bCs/>
          <w:color w:val="000000"/>
          <w:shd w:val="clear" w:color="auto" w:fill="FFFFFF"/>
        </w:rPr>
        <w:t xml:space="preserve"> in New Castle County. </w:t>
      </w:r>
      <w:r w:rsidR="00AA4AF2" w:rsidRPr="001D6300">
        <w:rPr>
          <w:bCs/>
          <w:color w:val="000000"/>
          <w:shd w:val="clear" w:color="auto" w:fill="FFFFFF"/>
        </w:rPr>
        <w:t xml:space="preserve"> </w:t>
      </w:r>
    </w:p>
    <w:p w14:paraId="4CE76D89" w14:textId="77777777" w:rsidR="005F52D1" w:rsidRPr="001D6300" w:rsidRDefault="005F52D1" w:rsidP="00F75E2F"/>
    <w:p w14:paraId="369A6C18" w14:textId="1B9CBEC5" w:rsidR="00665DDC" w:rsidRPr="001D6300" w:rsidRDefault="003B1AF5" w:rsidP="00157314">
      <w:pPr>
        <w:rPr>
          <w:b/>
        </w:rPr>
      </w:pPr>
      <w:r w:rsidRPr="001D6300">
        <w:rPr>
          <w:b/>
        </w:rPr>
        <w:t>Details</w:t>
      </w:r>
    </w:p>
    <w:p w14:paraId="3D9CFF16" w14:textId="3099390C" w:rsidR="009F5E3E" w:rsidRPr="001D6300" w:rsidRDefault="009F5E3E" w:rsidP="009F5E3E">
      <w:pPr>
        <w:pStyle w:val="ListParagraph"/>
        <w:numPr>
          <w:ilvl w:val="0"/>
          <w:numId w:val="12"/>
        </w:numPr>
      </w:pPr>
      <w:r w:rsidRPr="001D6300">
        <w:t xml:space="preserve">Scholarship is for one academic year only. </w:t>
      </w:r>
    </w:p>
    <w:p w14:paraId="5A1CE7BF" w14:textId="5FD30613" w:rsidR="003B1AF5" w:rsidRPr="001D6300" w:rsidRDefault="009F5E3E" w:rsidP="009F5E3E">
      <w:pPr>
        <w:pStyle w:val="ListParagraph"/>
        <w:numPr>
          <w:ilvl w:val="0"/>
          <w:numId w:val="12"/>
        </w:numPr>
      </w:pPr>
      <w:r w:rsidRPr="001D6300">
        <w:t xml:space="preserve">Scholarships apply to tuition only and cannot be used to cover room, board, or related educational expenses. </w:t>
      </w:r>
    </w:p>
    <w:p w14:paraId="674F5B23" w14:textId="136C8332" w:rsidR="003B1AF5" w:rsidRPr="001D6300" w:rsidRDefault="006926F6" w:rsidP="009F5E3E">
      <w:pPr>
        <w:pStyle w:val="ListParagraph"/>
        <w:numPr>
          <w:ilvl w:val="0"/>
          <w:numId w:val="12"/>
        </w:numPr>
        <w:rPr>
          <w:b/>
          <w:u w:val="single"/>
        </w:rPr>
      </w:pPr>
      <w:r w:rsidRPr="001D6300">
        <w:t>Recipients</w:t>
      </w:r>
      <w:r w:rsidR="003B1AF5" w:rsidRPr="001D6300">
        <w:t xml:space="preserve"> must reapply each year.  </w:t>
      </w:r>
    </w:p>
    <w:p w14:paraId="04542F38" w14:textId="77777777" w:rsidR="00665DDC" w:rsidRPr="001D6300" w:rsidRDefault="00665DDC" w:rsidP="00157314">
      <w:pPr>
        <w:rPr>
          <w:b/>
          <w:u w:val="single"/>
        </w:rPr>
      </w:pPr>
    </w:p>
    <w:p w14:paraId="746B04EF" w14:textId="500B736C" w:rsidR="009F5E3E" w:rsidRPr="001D6300" w:rsidRDefault="009F5E3E" w:rsidP="00157314">
      <w:pPr>
        <w:rPr>
          <w:b/>
        </w:rPr>
      </w:pPr>
      <w:r w:rsidRPr="001D6300">
        <w:rPr>
          <w:b/>
        </w:rPr>
        <w:t xml:space="preserve">Criteria </w:t>
      </w:r>
    </w:p>
    <w:p w14:paraId="33235BD0" w14:textId="61D2F0C1" w:rsidR="00A23933" w:rsidRPr="001D6300" w:rsidRDefault="00A23933" w:rsidP="00157314">
      <w:r w:rsidRPr="001D6300">
        <w:t xml:space="preserve">Scholarships awarded on the basis </w:t>
      </w:r>
      <w:r w:rsidR="00FA38F0" w:rsidRPr="001D6300">
        <w:t>of:</w:t>
      </w:r>
    </w:p>
    <w:p w14:paraId="0177CBAC" w14:textId="77777777" w:rsidR="00665DDC" w:rsidRPr="001D6300" w:rsidRDefault="00665DDC" w:rsidP="009F5E3E">
      <w:pPr>
        <w:numPr>
          <w:ilvl w:val="0"/>
          <w:numId w:val="13"/>
        </w:numPr>
      </w:pPr>
      <w:r w:rsidRPr="001D6300">
        <w:t>Financial need</w:t>
      </w:r>
    </w:p>
    <w:p w14:paraId="6E860CE8" w14:textId="77777777" w:rsidR="00105A0F" w:rsidRPr="001D6300" w:rsidRDefault="00A23933" w:rsidP="009F5E3E">
      <w:pPr>
        <w:numPr>
          <w:ilvl w:val="0"/>
          <w:numId w:val="13"/>
        </w:numPr>
      </w:pPr>
      <w:r w:rsidRPr="001D6300">
        <w:t>Scholastic standing</w:t>
      </w:r>
    </w:p>
    <w:p w14:paraId="42823FD4" w14:textId="77777777" w:rsidR="00A23933" w:rsidRPr="001D6300" w:rsidRDefault="00105A0F" w:rsidP="009F5E3E">
      <w:pPr>
        <w:numPr>
          <w:ilvl w:val="0"/>
          <w:numId w:val="13"/>
        </w:numPr>
      </w:pPr>
      <w:r w:rsidRPr="001D6300">
        <w:t>Contributions to the school and community</w:t>
      </w:r>
    </w:p>
    <w:p w14:paraId="19D78514" w14:textId="77777777" w:rsidR="00105A0F" w:rsidRPr="001D6300" w:rsidRDefault="00DA595B" w:rsidP="009F5E3E">
      <w:pPr>
        <w:numPr>
          <w:ilvl w:val="0"/>
          <w:numId w:val="13"/>
        </w:numPr>
      </w:pPr>
      <w:r w:rsidRPr="001D6300">
        <w:t>Results of s</w:t>
      </w:r>
      <w:r w:rsidR="00DE3579" w:rsidRPr="001D6300">
        <w:t>tandardized testing</w:t>
      </w:r>
    </w:p>
    <w:p w14:paraId="7C191AAB" w14:textId="3D245CB8" w:rsidR="00105A0F" w:rsidRPr="001D6300" w:rsidRDefault="00105A0F" w:rsidP="00157314"/>
    <w:p w14:paraId="3705C0C8" w14:textId="70DC7D1D" w:rsidR="003B1AF5" w:rsidRPr="001D6300" w:rsidRDefault="003B1AF5" w:rsidP="00157314">
      <w:pPr>
        <w:rPr>
          <w:b/>
        </w:rPr>
      </w:pPr>
      <w:r w:rsidRPr="001D6300">
        <w:rPr>
          <w:b/>
        </w:rPr>
        <w:t>Award Distribution</w:t>
      </w:r>
    </w:p>
    <w:p w14:paraId="5B47C42C" w14:textId="64CC7F95" w:rsidR="003B1AF5" w:rsidRPr="001D6300" w:rsidRDefault="003B1AF5" w:rsidP="00157314">
      <w:r w:rsidRPr="001D6300">
        <w:t>The scholarship money will be sent directly to the college for tuition in two equal payments for two semesters.</w:t>
      </w:r>
    </w:p>
    <w:p w14:paraId="63B16278" w14:textId="207208E5" w:rsidR="003B1AF5" w:rsidRPr="001D6300" w:rsidRDefault="003B1AF5" w:rsidP="00157314"/>
    <w:p w14:paraId="51CC0671" w14:textId="773E6A9C" w:rsidR="00C2632F" w:rsidRPr="001D6300" w:rsidRDefault="006926F6" w:rsidP="00157314">
      <w:pPr>
        <w:rPr>
          <w:b/>
        </w:rPr>
      </w:pPr>
      <w:r w:rsidRPr="001D6300">
        <w:rPr>
          <w:b/>
        </w:rPr>
        <w:t>Application</w:t>
      </w:r>
      <w:r w:rsidR="00C2632F" w:rsidRPr="001D6300">
        <w:rPr>
          <w:b/>
        </w:rPr>
        <w:t xml:space="preserve"> Requirements</w:t>
      </w:r>
    </w:p>
    <w:p w14:paraId="7A1C1CDF" w14:textId="3B6A9D19" w:rsidR="00D062B8" w:rsidRPr="001D6300" w:rsidRDefault="00C2632F" w:rsidP="00157314">
      <w:r w:rsidRPr="001D6300">
        <w:t>In order for applications to be considered, all required materials must be</w:t>
      </w:r>
      <w:r w:rsidR="002359BF" w:rsidRPr="001D6300">
        <w:t xml:space="preserve"> fully complete, accurate, and</w:t>
      </w:r>
      <w:r w:rsidRPr="001D6300">
        <w:t xml:space="preserve"> submitted electronically or postmarked by March 1, 2021.</w:t>
      </w:r>
      <w:r w:rsidR="00D062B8" w:rsidRPr="001D6300">
        <w:t xml:space="preserve"> Please see the list below of required items and materials. </w:t>
      </w:r>
    </w:p>
    <w:p w14:paraId="04199DBB" w14:textId="4FC80F6B" w:rsidR="00A6270F" w:rsidRPr="001D6300" w:rsidRDefault="00A6270F" w:rsidP="00157314"/>
    <w:p w14:paraId="4904642C" w14:textId="6E71566E" w:rsidR="00A6270F" w:rsidRDefault="00A6270F" w:rsidP="00157314">
      <w:r w:rsidRPr="001D6300">
        <w:t xml:space="preserve">Applicants must submit both the appropriate application (New Applicant, Returning Applicant, or Homeschooled Applicant) and the AAUW Financials Form. </w:t>
      </w:r>
    </w:p>
    <w:p w14:paraId="0D0DA03E" w14:textId="629DD6D2" w:rsidR="00CD62CA" w:rsidRDefault="00CD62CA" w:rsidP="00157314"/>
    <w:p w14:paraId="5C471ED0" w14:textId="548E563A" w:rsidR="00CD62CA" w:rsidRDefault="00CD62CA" w:rsidP="00157314">
      <w:r>
        <w:t xml:space="preserve">Applicants must have letters of recommendation sent </w:t>
      </w:r>
      <w:r w:rsidR="001B10C8">
        <w:t xml:space="preserve">directly from the author </w:t>
      </w:r>
      <w:r>
        <w:t>to either</w:t>
      </w:r>
      <w:r w:rsidR="001B10C8">
        <w:t>:</w:t>
      </w:r>
    </w:p>
    <w:p w14:paraId="69F314F9" w14:textId="0C79E661" w:rsidR="001B10C8" w:rsidRDefault="001B10C8" w:rsidP="00157314"/>
    <w:p w14:paraId="3B87DFFF" w14:textId="22C7E988" w:rsidR="001B10C8" w:rsidRDefault="001B10C8" w:rsidP="00157314">
      <w:r>
        <w:tab/>
      </w:r>
      <w:r>
        <w:tab/>
      </w:r>
      <w:r>
        <w:tab/>
        <w:t xml:space="preserve">Email: </w:t>
      </w:r>
      <w:hyperlink r:id="rId9" w:history="1">
        <w:r w:rsidRPr="007B4C81">
          <w:rPr>
            <w:rStyle w:val="Hyperlink"/>
          </w:rPr>
          <w:t>aauwwilmscholars@gmail.com</w:t>
        </w:r>
      </w:hyperlink>
      <w:r>
        <w:t xml:space="preserve"> </w:t>
      </w:r>
    </w:p>
    <w:p w14:paraId="65DC982B" w14:textId="15FB9EEA" w:rsidR="00CD62CA" w:rsidRDefault="00CD62CA" w:rsidP="00157314"/>
    <w:p w14:paraId="710C45C1" w14:textId="759B2ACF" w:rsidR="001B10C8" w:rsidRDefault="001B10C8" w:rsidP="00157314">
      <w:r>
        <w:tab/>
      </w:r>
      <w:r>
        <w:tab/>
      </w:r>
      <w:r>
        <w:tab/>
        <w:t xml:space="preserve">Postal Mail: </w:t>
      </w:r>
    </w:p>
    <w:p w14:paraId="3E33C9DA" w14:textId="3D1B35C3" w:rsidR="001B10C8" w:rsidRDefault="001B10C8" w:rsidP="00CD62CA">
      <w:pPr>
        <w:tabs>
          <w:tab w:val="left" w:pos="6210"/>
        </w:tabs>
        <w:ind w:left="2160"/>
      </w:pPr>
      <w:r>
        <w:lastRenderedPageBreak/>
        <w:t>New Applicant Coordinator</w:t>
      </w:r>
    </w:p>
    <w:p w14:paraId="5B0B2511" w14:textId="0043A594" w:rsidR="00CD62CA" w:rsidRPr="001D6300" w:rsidRDefault="00CD62CA" w:rsidP="00CD62CA">
      <w:pPr>
        <w:tabs>
          <w:tab w:val="left" w:pos="6210"/>
        </w:tabs>
        <w:ind w:left="2160"/>
      </w:pPr>
      <w:r w:rsidRPr="001D6300">
        <w:t>AAUW Scholarship Committee</w:t>
      </w:r>
    </w:p>
    <w:p w14:paraId="5599E540" w14:textId="77777777" w:rsidR="00CD62CA" w:rsidRPr="001D6300" w:rsidRDefault="00CD62CA" w:rsidP="00CD62CA">
      <w:pPr>
        <w:tabs>
          <w:tab w:val="left" w:pos="6210"/>
        </w:tabs>
        <w:ind w:left="2160"/>
      </w:pPr>
      <w:r w:rsidRPr="001D6300">
        <w:t>1800 Fairfax Blvd.</w:t>
      </w:r>
      <w:r w:rsidRPr="001D6300">
        <w:br/>
        <w:t xml:space="preserve">Wilmington, DE  19803 </w:t>
      </w:r>
    </w:p>
    <w:p w14:paraId="65277A3D" w14:textId="77777777" w:rsidR="00D062B8" w:rsidRPr="001D6300" w:rsidRDefault="00D062B8" w:rsidP="00157314"/>
    <w:p w14:paraId="20110771" w14:textId="50169267" w:rsidR="00C2632F" w:rsidRPr="001D6300" w:rsidRDefault="00C2632F" w:rsidP="00157314">
      <w:r w:rsidRPr="001D6300">
        <w:t xml:space="preserve">Once semi-finalists are identified, those applicants will be invited for an interview, which will take place </w:t>
      </w:r>
      <w:r w:rsidR="002359BF" w:rsidRPr="001D6300">
        <w:t xml:space="preserve">in person (or via Zoom if face-to-face meetings are not possible). Semi-finalists will be contacted in April to arrange their interview time. </w:t>
      </w:r>
    </w:p>
    <w:p w14:paraId="5B162B41" w14:textId="77777777" w:rsidR="00C2632F" w:rsidRPr="001D6300" w:rsidRDefault="00C2632F" w:rsidP="00157314"/>
    <w:p w14:paraId="10762F6C" w14:textId="1B45CC1F" w:rsidR="00665DDC" w:rsidRPr="001D6300" w:rsidRDefault="003B1AF5" w:rsidP="00157314">
      <w:pPr>
        <w:rPr>
          <w:b/>
        </w:rPr>
      </w:pPr>
      <w:r w:rsidRPr="001D6300">
        <w:rPr>
          <w:b/>
        </w:rPr>
        <w:t>To Apply</w:t>
      </w:r>
    </w:p>
    <w:p w14:paraId="44288FF3" w14:textId="5DBCDFDC" w:rsidR="000F1471" w:rsidRPr="001D6300" w:rsidRDefault="000F1471" w:rsidP="003B1AF5">
      <w:r w:rsidRPr="001D6300">
        <w:t xml:space="preserve">To be considered, the completed application form and all supporting materials </w:t>
      </w:r>
      <w:r w:rsidRPr="001D6300">
        <w:rPr>
          <w:b/>
        </w:rPr>
        <w:t>must</w:t>
      </w:r>
      <w:r w:rsidRPr="001D6300">
        <w:t xml:space="preserve"> be submitted electronically or postmarked</w:t>
      </w:r>
      <w:r w:rsidRPr="001D6300">
        <w:rPr>
          <w:b/>
          <w:color w:val="FF0000"/>
        </w:rPr>
        <w:t xml:space="preserve"> </w:t>
      </w:r>
      <w:r w:rsidRPr="001D6300">
        <w:t xml:space="preserve">on or before </w:t>
      </w:r>
      <w:r w:rsidRPr="001D6300">
        <w:rPr>
          <w:b/>
          <w:u w:val="single"/>
        </w:rPr>
        <w:t xml:space="preserve">March 1, 2021. </w:t>
      </w:r>
    </w:p>
    <w:p w14:paraId="230C25C5" w14:textId="77777777" w:rsidR="000F1471" w:rsidRPr="001D6300" w:rsidRDefault="000F1471" w:rsidP="003B1AF5"/>
    <w:p w14:paraId="173E5284" w14:textId="1C4520E8" w:rsidR="003B1AF5" w:rsidRPr="001D6300" w:rsidRDefault="003B1AF5" w:rsidP="003B1AF5">
      <w:r w:rsidRPr="001D6300">
        <w:t xml:space="preserve">Applicants may apply electronically or via hard copy and postal mail. </w:t>
      </w:r>
    </w:p>
    <w:p w14:paraId="62368CF2" w14:textId="77777777" w:rsidR="000F1471" w:rsidRPr="001D6300" w:rsidRDefault="000F1471" w:rsidP="003B1AF5"/>
    <w:p w14:paraId="070C58BA" w14:textId="65C4BBCD" w:rsidR="003B1AF5" w:rsidRPr="001D6300" w:rsidRDefault="003B1AF5" w:rsidP="000F1471">
      <w:pPr>
        <w:pStyle w:val="ListParagraph"/>
        <w:numPr>
          <w:ilvl w:val="0"/>
          <w:numId w:val="11"/>
        </w:numPr>
      </w:pPr>
      <w:r w:rsidRPr="001D6300">
        <w:t xml:space="preserve">The electronic application is available at </w:t>
      </w:r>
      <w:hyperlink r:id="rId10" w:history="1">
        <w:r w:rsidRPr="001D6300">
          <w:rPr>
            <w:rStyle w:val="Hyperlink"/>
            <w:color w:val="auto"/>
            <w:u w:val="none"/>
          </w:rPr>
          <w:t>http://wilmington-de.aauw.net</w:t>
        </w:r>
      </w:hyperlink>
      <w:r w:rsidRPr="001D6300">
        <w:rPr>
          <w:rStyle w:val="Hyperlink"/>
          <w:color w:val="auto"/>
          <w:u w:val="none"/>
        </w:rPr>
        <w:t xml:space="preserve">. Applicants need to have or create a Google account. </w:t>
      </w:r>
      <w:r w:rsidRPr="001D6300">
        <w:t xml:space="preserve"> </w:t>
      </w:r>
    </w:p>
    <w:p w14:paraId="47659D69" w14:textId="1104E51D" w:rsidR="009F5E3E" w:rsidRPr="001D6300" w:rsidRDefault="009F5E3E" w:rsidP="009F5E3E">
      <w:pPr>
        <w:pStyle w:val="ListParagraph"/>
        <w:numPr>
          <w:ilvl w:val="1"/>
          <w:numId w:val="11"/>
        </w:numPr>
      </w:pPr>
      <w:r w:rsidRPr="001D6300">
        <w:t xml:space="preserve">Applicants may send any hard copy supplements to the address below. </w:t>
      </w:r>
    </w:p>
    <w:p w14:paraId="639E55DC" w14:textId="37DC403A" w:rsidR="000F1471" w:rsidRPr="001D6300" w:rsidRDefault="000F1471" w:rsidP="000F1471">
      <w:pPr>
        <w:pStyle w:val="ListParagraph"/>
        <w:numPr>
          <w:ilvl w:val="0"/>
          <w:numId w:val="11"/>
        </w:numPr>
      </w:pPr>
      <w:r w:rsidRPr="001D6300">
        <w:t xml:space="preserve">Applicants may also print the application and send it, along with the required materials, by postal mail to: </w:t>
      </w:r>
    </w:p>
    <w:p w14:paraId="5ADDC694" w14:textId="29706A40" w:rsidR="000F1471" w:rsidRPr="001D6300" w:rsidRDefault="000F1471" w:rsidP="000F1471">
      <w:pPr>
        <w:tabs>
          <w:tab w:val="left" w:pos="6210"/>
        </w:tabs>
        <w:ind w:left="2160"/>
      </w:pPr>
      <w:r w:rsidRPr="001D6300">
        <w:t xml:space="preserve">New Applicant </w:t>
      </w:r>
      <w:r w:rsidR="006926F6" w:rsidRPr="001D6300">
        <w:t>Coordinator</w:t>
      </w:r>
    </w:p>
    <w:p w14:paraId="091810F5" w14:textId="77777777" w:rsidR="000F1471" w:rsidRPr="001D6300" w:rsidRDefault="000F1471" w:rsidP="000F1471">
      <w:pPr>
        <w:tabs>
          <w:tab w:val="left" w:pos="6210"/>
        </w:tabs>
        <w:ind w:left="2160"/>
      </w:pPr>
      <w:r w:rsidRPr="001D6300">
        <w:t>AAUW Scholarship Committee</w:t>
      </w:r>
    </w:p>
    <w:p w14:paraId="7B4F3DC6" w14:textId="77777777" w:rsidR="000F1471" w:rsidRPr="001D6300" w:rsidRDefault="000F1471" w:rsidP="000F1471">
      <w:pPr>
        <w:tabs>
          <w:tab w:val="left" w:pos="6210"/>
        </w:tabs>
        <w:ind w:left="2160"/>
      </w:pPr>
      <w:r w:rsidRPr="001D6300">
        <w:t>1800 Fairfax Blvd.</w:t>
      </w:r>
      <w:r w:rsidRPr="001D6300">
        <w:br/>
        <w:t xml:space="preserve">Wilmington, DE  19803 </w:t>
      </w:r>
    </w:p>
    <w:p w14:paraId="2A01CCAB" w14:textId="544D8605" w:rsidR="000F1471" w:rsidRPr="001D6300" w:rsidRDefault="000F1471" w:rsidP="000F1471">
      <w:pPr>
        <w:tabs>
          <w:tab w:val="left" w:pos="6210"/>
        </w:tabs>
        <w:ind w:left="2160"/>
        <w:rPr>
          <w:rStyle w:val="Hyperlink"/>
          <w:color w:val="auto"/>
          <w:u w:val="none"/>
        </w:rPr>
      </w:pPr>
      <w:r w:rsidRPr="001D6300">
        <w:t xml:space="preserve">Phone: 302-428-0939 email: </w:t>
      </w:r>
      <w:hyperlink r:id="rId11" w:tgtFrame="_blank" w:history="1">
        <w:r w:rsidR="00F1676C" w:rsidRPr="00F1676C">
          <w:rPr>
            <w:rStyle w:val="Hyperlink"/>
          </w:rPr>
          <w:t>aauwwilmscholars@gmail.com</w:t>
        </w:r>
      </w:hyperlink>
      <w:r w:rsidR="00F1676C" w:rsidRPr="00F1676C">
        <w:t> </w:t>
      </w:r>
    </w:p>
    <w:p w14:paraId="5131A353" w14:textId="77777777" w:rsidR="003B1AF5" w:rsidRPr="001D6300" w:rsidRDefault="003B1AF5" w:rsidP="000F1471">
      <w:pPr>
        <w:ind w:left="1440"/>
      </w:pPr>
    </w:p>
    <w:p w14:paraId="4BEF149E" w14:textId="02DDD7F9" w:rsidR="003B1AF5" w:rsidRPr="001D6300" w:rsidRDefault="009F5E3E" w:rsidP="009F5E3E">
      <w:pPr>
        <w:pStyle w:val="ListParagraph"/>
        <w:numPr>
          <w:ilvl w:val="0"/>
          <w:numId w:val="14"/>
        </w:numPr>
      </w:pPr>
      <w:r w:rsidRPr="001D6300">
        <w:t>Applicants may request to have an application mailed to their home address. To make this request, email</w:t>
      </w:r>
      <w:r w:rsidR="00F1676C">
        <w:t xml:space="preserve"> </w:t>
      </w:r>
      <w:hyperlink r:id="rId12" w:tgtFrame="_blank" w:history="1">
        <w:r w:rsidR="00F1676C" w:rsidRPr="00F1676C">
          <w:rPr>
            <w:rStyle w:val="Hyperlink"/>
          </w:rPr>
          <w:t>aauwwilmscholars@gmail.com</w:t>
        </w:r>
      </w:hyperlink>
      <w:r w:rsidR="00F1676C" w:rsidRPr="00F1676C">
        <w:t> </w:t>
      </w:r>
      <w:r w:rsidRPr="001D6300">
        <w:t xml:space="preserve">. </w:t>
      </w:r>
    </w:p>
    <w:p w14:paraId="4A36273A" w14:textId="77777777" w:rsidR="003B1AF5" w:rsidRPr="001D6300" w:rsidRDefault="003B1AF5" w:rsidP="00157314"/>
    <w:p w14:paraId="12A70351" w14:textId="16CDF268" w:rsidR="000073D3" w:rsidRPr="001D6300" w:rsidRDefault="002359BF" w:rsidP="004553D0">
      <w:pPr>
        <w:rPr>
          <w:b/>
          <w:u w:val="single"/>
        </w:rPr>
      </w:pPr>
      <w:r w:rsidRPr="001D6300">
        <w:rPr>
          <w:b/>
          <w:u w:val="single"/>
        </w:rPr>
        <w:t>Application Checklist</w:t>
      </w:r>
    </w:p>
    <w:p w14:paraId="17F01CB1" w14:textId="2C37067B" w:rsidR="004553D0" w:rsidRPr="001D6300" w:rsidRDefault="001D5EE0" w:rsidP="004553D0">
      <w:pPr>
        <w:rPr>
          <w:b/>
          <w:u w:val="single"/>
        </w:rPr>
      </w:pPr>
      <w:r w:rsidRPr="001D6300">
        <w:rPr>
          <w:b/>
          <w:u w:val="single"/>
        </w:rPr>
        <w:t xml:space="preserve"> </w:t>
      </w:r>
    </w:p>
    <w:p w14:paraId="71897A87" w14:textId="1C7B93C4" w:rsidR="004553D0" w:rsidRPr="001D6300" w:rsidRDefault="004553D0" w:rsidP="0072465F">
      <w:r w:rsidRPr="001D6300">
        <w:t xml:space="preserve">1. </w:t>
      </w:r>
      <w:r w:rsidR="001D6609" w:rsidRPr="001D6300">
        <w:t xml:space="preserve"> </w:t>
      </w:r>
      <w:r w:rsidR="003C5500" w:rsidRPr="001D6300">
        <w:t xml:space="preserve">All </w:t>
      </w:r>
      <w:r w:rsidR="00D062B8" w:rsidRPr="001D6300">
        <w:t>items on</w:t>
      </w:r>
      <w:r w:rsidR="003C5500" w:rsidRPr="001D6300">
        <w:t xml:space="preserve"> </w:t>
      </w:r>
      <w:r w:rsidR="00026135" w:rsidRPr="001D6300">
        <w:t>your</w:t>
      </w:r>
      <w:r w:rsidR="003C5500" w:rsidRPr="001D6300">
        <w:t xml:space="preserve"> application, including this signature page</w:t>
      </w:r>
      <w:r w:rsidR="00B03EC0" w:rsidRPr="001D6300">
        <w:t xml:space="preserve"> and </w:t>
      </w:r>
      <w:r w:rsidR="0072465F" w:rsidRPr="001D6300">
        <w:t xml:space="preserve">two </w:t>
      </w:r>
      <w:r w:rsidR="00B03EC0" w:rsidRPr="001D6300">
        <w:t>essays</w:t>
      </w:r>
      <w:r w:rsidR="0091785F" w:rsidRPr="001D6300">
        <w:t>.</w:t>
      </w:r>
      <w:r w:rsidR="003C5500" w:rsidRPr="001D6300">
        <w:t xml:space="preserve"> </w:t>
      </w:r>
    </w:p>
    <w:p w14:paraId="6818390D" w14:textId="7039D8FF" w:rsidR="00026135" w:rsidRPr="001D6300" w:rsidRDefault="00026135" w:rsidP="0072465F">
      <w:r w:rsidRPr="001D6300">
        <w:t xml:space="preserve">2.  All items on the AAUW Financials Form. </w:t>
      </w:r>
    </w:p>
    <w:p w14:paraId="3ADDC015" w14:textId="4B173D81" w:rsidR="00D062B8" w:rsidRPr="001D6300" w:rsidRDefault="00026135" w:rsidP="00D062B8">
      <w:r w:rsidRPr="001D6300">
        <w:t>3</w:t>
      </w:r>
      <w:r w:rsidR="00DC231E" w:rsidRPr="001D6300">
        <w:t xml:space="preserve">. </w:t>
      </w:r>
      <w:r w:rsidR="00F436E8" w:rsidRPr="001D6300">
        <w:t xml:space="preserve"> </w:t>
      </w:r>
      <w:r w:rsidR="00502F47" w:rsidRPr="001D6300">
        <w:t xml:space="preserve">Student’s </w:t>
      </w:r>
      <w:r w:rsidR="00DC231E" w:rsidRPr="001D6300">
        <w:t>driver’s license</w:t>
      </w:r>
    </w:p>
    <w:p w14:paraId="240609CC" w14:textId="085470A4" w:rsidR="0003793B" w:rsidRPr="001D6300" w:rsidRDefault="00026135" w:rsidP="00D062B8">
      <w:r w:rsidRPr="001D6300">
        <w:t>4</w:t>
      </w:r>
      <w:r w:rsidR="00D062B8" w:rsidRPr="001D6300">
        <w:t xml:space="preserve">. </w:t>
      </w:r>
      <w:r w:rsidR="004553D0" w:rsidRPr="001D6300">
        <w:t xml:space="preserve">Official Sealed Transcripts: </w:t>
      </w:r>
    </w:p>
    <w:p w14:paraId="3BC9C8B0" w14:textId="7BC41A20" w:rsidR="0003793B" w:rsidRPr="001D6300" w:rsidRDefault="0003793B" w:rsidP="0003793B">
      <w:pPr>
        <w:ind w:left="720"/>
      </w:pPr>
      <w:r w:rsidRPr="001D6300">
        <w:rPr>
          <w:b/>
        </w:rPr>
        <w:t>High School Senior</w:t>
      </w:r>
      <w:r w:rsidRPr="001D6300">
        <w:t>:  A transcript for 10th, 11th, and first semester of 12</w:t>
      </w:r>
      <w:r w:rsidRPr="001D6300">
        <w:rPr>
          <w:vertAlign w:val="superscript"/>
        </w:rPr>
        <w:t>th</w:t>
      </w:r>
      <w:r w:rsidRPr="001D6300">
        <w:t xml:space="preserve"> grade, including standardized test scores.</w:t>
      </w:r>
    </w:p>
    <w:p w14:paraId="4724CEBF" w14:textId="6C2F82AD" w:rsidR="0003793B" w:rsidRPr="001D6300" w:rsidRDefault="0072465F" w:rsidP="0003793B">
      <w:pPr>
        <w:ind w:left="720"/>
      </w:pPr>
      <w:r w:rsidRPr="001D6300">
        <w:rPr>
          <w:b/>
        </w:rPr>
        <w:t>College Freshme</w:t>
      </w:r>
      <w:r w:rsidR="0003793B" w:rsidRPr="001D6300">
        <w:rPr>
          <w:b/>
        </w:rPr>
        <w:t>n only</w:t>
      </w:r>
      <w:r w:rsidR="00A42DB3">
        <w:t xml:space="preserve">:  A </w:t>
      </w:r>
      <w:r w:rsidR="0003793B" w:rsidRPr="001D6300">
        <w:t>final transcri</w:t>
      </w:r>
      <w:r w:rsidR="00A42DB3">
        <w:t xml:space="preserve">pt from your high school AND a </w:t>
      </w:r>
      <w:r w:rsidR="0003793B" w:rsidRPr="001D6300">
        <w:t>transcript of your current undergraduate record.</w:t>
      </w:r>
    </w:p>
    <w:p w14:paraId="6CB3EDCA" w14:textId="2F9688FC" w:rsidR="00242DCC" w:rsidRPr="001D6300" w:rsidRDefault="0003793B" w:rsidP="0003793B">
      <w:pPr>
        <w:ind w:left="720"/>
        <w:rPr>
          <w:b/>
          <w:color w:val="FF0000"/>
        </w:rPr>
      </w:pPr>
      <w:r w:rsidRPr="001D6300">
        <w:rPr>
          <w:b/>
        </w:rPr>
        <w:t>College or graduate student</w:t>
      </w:r>
      <w:r w:rsidRPr="001D6300">
        <w:t>:  An official sealed transcript of all undergraduate and graduate</w:t>
      </w:r>
      <w:r w:rsidRPr="001D6300">
        <w:tab/>
        <w:t xml:space="preserve">records.  </w:t>
      </w:r>
      <w:r w:rsidR="00315529" w:rsidRPr="001D6300">
        <w:t>If you have not completed three semesters of college also include an official high school transcript.</w:t>
      </w:r>
    </w:p>
    <w:p w14:paraId="2AEF0590" w14:textId="67FEE475" w:rsidR="000073D3" w:rsidRPr="001D6300" w:rsidRDefault="00026135" w:rsidP="00242DCC">
      <w:r w:rsidRPr="001D6300">
        <w:t>5</w:t>
      </w:r>
      <w:r w:rsidR="00242DCC" w:rsidRPr="001D6300">
        <w:t xml:space="preserve">.  </w:t>
      </w:r>
      <w:r w:rsidR="000073D3" w:rsidRPr="001D6300">
        <w:t xml:space="preserve">Two letters of recommendation as defined </w:t>
      </w:r>
      <w:r w:rsidR="00D062B8" w:rsidRPr="001D6300">
        <w:t xml:space="preserve">on the </w:t>
      </w:r>
      <w:r w:rsidR="006926F6" w:rsidRPr="001D6300">
        <w:t>application</w:t>
      </w:r>
      <w:r w:rsidR="000073D3" w:rsidRPr="001D6300">
        <w:t>.</w:t>
      </w:r>
      <w:r w:rsidR="001D6300" w:rsidRPr="001D6300">
        <w:t xml:space="preserve"> Letters of recommendation may be sent via postal mail to the address above OR emailed directly from the letter’s author to: </w:t>
      </w:r>
      <w:hyperlink r:id="rId13" w:history="1">
        <w:r w:rsidR="001D6300" w:rsidRPr="001D6300">
          <w:rPr>
            <w:rStyle w:val="Hyperlink"/>
            <w:shd w:val="clear" w:color="auto" w:fill="FFFFFF"/>
          </w:rPr>
          <w:t>aauwwilmscholars@gmail.com</w:t>
        </w:r>
      </w:hyperlink>
      <w:r w:rsidR="001D6300" w:rsidRPr="001D6300">
        <w:rPr>
          <w:color w:val="5F6368"/>
          <w:shd w:val="clear" w:color="auto" w:fill="FFFFFF"/>
        </w:rPr>
        <w:t xml:space="preserve"> </w:t>
      </w:r>
    </w:p>
    <w:p w14:paraId="35B3E0A9" w14:textId="6174134E" w:rsidR="00242DCC" w:rsidRPr="001D6300" w:rsidRDefault="00026135" w:rsidP="00242DCC">
      <w:r w:rsidRPr="001D6300">
        <w:t>6</w:t>
      </w:r>
      <w:r w:rsidR="000073D3" w:rsidRPr="001D6300">
        <w:t xml:space="preserve">.  </w:t>
      </w:r>
      <w:r w:rsidR="00242DCC" w:rsidRPr="001D6300">
        <w:t>A copy of SAT or ACT</w:t>
      </w:r>
      <w:r w:rsidR="00242DCC" w:rsidRPr="001D6300">
        <w:rPr>
          <w:b/>
        </w:rPr>
        <w:t xml:space="preserve"> </w:t>
      </w:r>
      <w:r w:rsidR="00242DCC" w:rsidRPr="001D6300">
        <w:t>scores (high school seniors &amp; college freshmen).</w:t>
      </w:r>
    </w:p>
    <w:p w14:paraId="27C1ED0A" w14:textId="76B9A6E0" w:rsidR="00EB3E8C" w:rsidRPr="001D6300" w:rsidRDefault="00026135" w:rsidP="00A42DB3">
      <w:r w:rsidRPr="001D6300">
        <w:t>7</w:t>
      </w:r>
      <w:r w:rsidR="00275B29" w:rsidRPr="001D6300">
        <w:t>.</w:t>
      </w:r>
      <w:r w:rsidR="004134C3" w:rsidRPr="001D6300">
        <w:t xml:space="preserve"> 20</w:t>
      </w:r>
      <w:r w:rsidR="00E97E95">
        <w:t>19</w:t>
      </w:r>
      <w:r w:rsidR="00EC2C57" w:rsidRPr="001D6300">
        <w:t xml:space="preserve"> </w:t>
      </w:r>
      <w:r w:rsidR="00A42DB3">
        <w:t>W2</w:t>
      </w:r>
      <w:r w:rsidR="00EC2C57" w:rsidRPr="001D6300">
        <w:t xml:space="preserve"> </w:t>
      </w:r>
      <w:r w:rsidR="00A42DB3">
        <w:t>and/or</w:t>
      </w:r>
      <w:r w:rsidR="00EB3E8C" w:rsidRPr="001D6300">
        <w:t xml:space="preserve"> 1099</w:t>
      </w:r>
      <w:r w:rsidR="00A42DB3">
        <w:t xml:space="preserve"> </w:t>
      </w:r>
      <w:r w:rsidR="00EC2C57" w:rsidRPr="001D6300">
        <w:t>for</w:t>
      </w:r>
      <w:r w:rsidR="00EB3E8C" w:rsidRPr="001D6300">
        <w:t xml:space="preserve"> </w:t>
      </w:r>
      <w:r w:rsidR="00EC2C57" w:rsidRPr="001D6300">
        <w:t>you and your parents OR independent students (and spouses, if</w:t>
      </w:r>
    </w:p>
    <w:p w14:paraId="43D07FC5" w14:textId="2291E9BF" w:rsidR="00EB3E8C" w:rsidRPr="001D6300" w:rsidRDefault="00EC2C57" w:rsidP="00EB3E8C">
      <w:pPr>
        <w:ind w:firstLine="672"/>
      </w:pPr>
      <w:r w:rsidRPr="001D6300">
        <w:t>applicable</w:t>
      </w:r>
      <w:r w:rsidR="009B3BB8" w:rsidRPr="001D6300">
        <w:t>)</w:t>
      </w:r>
      <w:r w:rsidRPr="001D6300">
        <w:t xml:space="preserve">. </w:t>
      </w:r>
      <w:r w:rsidR="003C1443" w:rsidRPr="001D6300">
        <w:t>If you call yourself an indepe</w:t>
      </w:r>
      <w:r w:rsidR="00A42DB3">
        <w:t>ndent student, your FAFSA</w:t>
      </w:r>
    </w:p>
    <w:p w14:paraId="283CC591" w14:textId="68E2B6A7" w:rsidR="008654A7" w:rsidRPr="001D6300" w:rsidRDefault="005A05A5" w:rsidP="00A42DB3">
      <w:pPr>
        <w:ind w:firstLine="672"/>
      </w:pPr>
      <w:r w:rsidRPr="001D6300">
        <w:t xml:space="preserve">must </w:t>
      </w:r>
      <w:r w:rsidR="003C1443" w:rsidRPr="001D6300">
        <w:t>reflect this.</w:t>
      </w:r>
    </w:p>
    <w:p w14:paraId="163D5212" w14:textId="5E6AA32B" w:rsidR="00EC2C57" w:rsidRPr="001D6300" w:rsidRDefault="00026135" w:rsidP="004553D0">
      <w:r w:rsidRPr="001D6300">
        <w:lastRenderedPageBreak/>
        <w:t>8</w:t>
      </w:r>
      <w:r w:rsidR="00242DCC" w:rsidRPr="001D6300">
        <w:t xml:space="preserve">. </w:t>
      </w:r>
      <w:r w:rsidR="0020425C" w:rsidRPr="001D6300">
        <w:t>A copy of the response to your “Free Application for Federal Student Aid Form</w:t>
      </w:r>
      <w:r w:rsidR="00341855" w:rsidRPr="001D6300">
        <w:t>”</w:t>
      </w:r>
    </w:p>
    <w:p w14:paraId="1C6E635E" w14:textId="556694E4" w:rsidR="007002B2" w:rsidRPr="001D6300" w:rsidRDefault="00341855" w:rsidP="00587ACD">
      <w:pPr>
        <w:ind w:left="720"/>
      </w:pPr>
      <w:r w:rsidRPr="001D6300">
        <w:t>(FAFSA),</w:t>
      </w:r>
      <w:r w:rsidR="0020425C" w:rsidRPr="001D6300">
        <w:t xml:space="preserve"> which includes your EFC</w:t>
      </w:r>
      <w:r w:rsidR="00587ACD" w:rsidRPr="001D6300">
        <w:t xml:space="preserve"> (expected family contribution); include all pages</w:t>
      </w:r>
    </w:p>
    <w:p w14:paraId="7F56781D" w14:textId="77777777" w:rsidR="00026135" w:rsidRPr="001D6300" w:rsidRDefault="00026135" w:rsidP="00026135"/>
    <w:p w14:paraId="44AE85D0" w14:textId="26C8C5BC" w:rsidR="00026135" w:rsidRPr="001D6300" w:rsidRDefault="00026135" w:rsidP="00026135">
      <w:r w:rsidRPr="001D6300">
        <w:t xml:space="preserve">Additional requirements for homeschooled applicants: </w:t>
      </w:r>
    </w:p>
    <w:p w14:paraId="43232487" w14:textId="039D4D63" w:rsidR="00026135" w:rsidRPr="001D6300" w:rsidRDefault="00026135" w:rsidP="00026135">
      <w:pPr>
        <w:pStyle w:val="ListParagraph"/>
        <w:numPr>
          <w:ilvl w:val="0"/>
          <w:numId w:val="14"/>
        </w:numPr>
      </w:pPr>
      <w:r w:rsidRPr="001D6300">
        <w:t>Two (2) SAT Subject Tests of your choice.</w:t>
      </w:r>
    </w:p>
    <w:p w14:paraId="363D1567" w14:textId="383E8635" w:rsidR="00026135" w:rsidRPr="001D6300" w:rsidRDefault="00026135" w:rsidP="00026135">
      <w:pPr>
        <w:pStyle w:val="ListParagraph"/>
        <w:numPr>
          <w:ilvl w:val="0"/>
          <w:numId w:val="14"/>
        </w:numPr>
      </w:pPr>
      <w:r w:rsidRPr="001D6300">
        <w:t>Sample portfolio of your work or a sample research paper.</w:t>
      </w:r>
    </w:p>
    <w:p w14:paraId="606AD965" w14:textId="6DE0749C" w:rsidR="00026135" w:rsidRPr="001D6300" w:rsidRDefault="00026135" w:rsidP="00026135">
      <w:pPr>
        <w:pStyle w:val="ListParagraph"/>
        <w:numPr>
          <w:ilvl w:val="0"/>
          <w:numId w:val="14"/>
        </w:numPr>
      </w:pPr>
      <w:r w:rsidRPr="001D6300">
        <w:t>Reading lists for home-schooled courses.</w:t>
      </w:r>
    </w:p>
    <w:p w14:paraId="7DFB245D" w14:textId="77777777" w:rsidR="00026135" w:rsidRPr="001D6300" w:rsidRDefault="00026135" w:rsidP="00026135">
      <w:pPr>
        <w:tabs>
          <w:tab w:val="left" w:pos="720"/>
        </w:tabs>
      </w:pPr>
    </w:p>
    <w:p w14:paraId="5B7874A1" w14:textId="77777777" w:rsidR="00026135" w:rsidRPr="001D6300" w:rsidRDefault="00026135" w:rsidP="00026135">
      <w:pPr>
        <w:tabs>
          <w:tab w:val="left" w:pos="720"/>
        </w:tabs>
      </w:pPr>
      <w:r w:rsidRPr="001D6300">
        <w:t>Additional requirements graduate students</w:t>
      </w:r>
    </w:p>
    <w:p w14:paraId="7E22F4BE" w14:textId="51ACB66B" w:rsidR="00026135" w:rsidRPr="001D6300" w:rsidRDefault="00026135" w:rsidP="00026135">
      <w:pPr>
        <w:pStyle w:val="ListParagraph"/>
        <w:numPr>
          <w:ilvl w:val="0"/>
          <w:numId w:val="14"/>
        </w:numPr>
        <w:tabs>
          <w:tab w:val="left" w:pos="720"/>
        </w:tabs>
      </w:pPr>
      <w:r w:rsidRPr="001D6300">
        <w:t>A copy of Graduate Record Exams scores, if applicable</w:t>
      </w:r>
    </w:p>
    <w:p w14:paraId="5B6AC54B" w14:textId="77777777" w:rsidR="00026135" w:rsidRPr="001D6300" w:rsidRDefault="00026135" w:rsidP="00587ACD">
      <w:pPr>
        <w:ind w:left="720"/>
      </w:pPr>
    </w:p>
    <w:p w14:paraId="7AF48BE0" w14:textId="77777777" w:rsidR="000073D3" w:rsidRPr="001D6300" w:rsidRDefault="000073D3" w:rsidP="00A46EF6">
      <w:pPr>
        <w:ind w:left="360"/>
        <w:rPr>
          <w:i/>
        </w:rPr>
      </w:pPr>
    </w:p>
    <w:p w14:paraId="56005E2B" w14:textId="77777777" w:rsidR="000073D3" w:rsidRPr="001D6300" w:rsidRDefault="000073D3" w:rsidP="00A46EF6">
      <w:pPr>
        <w:ind w:left="360"/>
        <w:rPr>
          <w:b/>
          <w:color w:val="FF0000"/>
          <w:u w:val="single"/>
        </w:rPr>
      </w:pPr>
    </w:p>
    <w:sectPr w:rsidR="000073D3" w:rsidRPr="001D6300" w:rsidSect="00BE2E90">
      <w:headerReference w:type="default" r:id="rId14"/>
      <w:pgSz w:w="12240" w:h="15840"/>
      <w:pgMar w:top="720" w:right="1440" w:bottom="80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149821" w14:textId="77777777" w:rsidR="006D6344" w:rsidRDefault="006D6344" w:rsidP="00157314">
      <w:r>
        <w:separator/>
      </w:r>
    </w:p>
  </w:endnote>
  <w:endnote w:type="continuationSeparator" w:id="0">
    <w:p w14:paraId="01F5470A" w14:textId="77777777" w:rsidR="006D6344" w:rsidRDefault="006D6344" w:rsidP="001573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CE49D0" w14:textId="77777777" w:rsidR="006D6344" w:rsidRDefault="006D6344" w:rsidP="00157314">
      <w:r>
        <w:separator/>
      </w:r>
    </w:p>
  </w:footnote>
  <w:footnote w:type="continuationSeparator" w:id="0">
    <w:p w14:paraId="194D95CA" w14:textId="77777777" w:rsidR="006D6344" w:rsidRDefault="006D6344" w:rsidP="001573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18336367"/>
      <w:docPartObj>
        <w:docPartGallery w:val="Page Numbers (Top of Page)"/>
        <w:docPartUnique/>
      </w:docPartObj>
    </w:sdtPr>
    <w:sdtContent>
      <w:p w14:paraId="66305B5F" w14:textId="77777777" w:rsidR="00453F6C" w:rsidRDefault="00453F6C">
        <w:pPr>
          <w:pStyle w:val="Head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3</w:t>
        </w:r>
        <w:r>
          <w:rPr>
            <w:b/>
            <w:bCs/>
          </w:rPr>
          <w:fldChar w:fldCharType="end"/>
        </w:r>
      </w:p>
    </w:sdtContent>
  </w:sdt>
  <w:p w14:paraId="09FEBC67" w14:textId="21982E2E" w:rsidR="00157314" w:rsidRPr="00341855" w:rsidRDefault="00157314" w:rsidP="00157314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E4EF0"/>
    <w:multiLevelType w:val="hybridMultilevel"/>
    <w:tmpl w:val="4726DB64"/>
    <w:lvl w:ilvl="0" w:tplc="04090015">
      <w:start w:val="1"/>
      <w:numFmt w:val="upp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1" w15:restartNumberingAfterBreak="0">
    <w:nsid w:val="06552666"/>
    <w:multiLevelType w:val="hybridMultilevel"/>
    <w:tmpl w:val="1CAC52B2"/>
    <w:lvl w:ilvl="0" w:tplc="04BCE60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09A4001"/>
    <w:multiLevelType w:val="hybridMultilevel"/>
    <w:tmpl w:val="63DA2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D62438"/>
    <w:multiLevelType w:val="hybridMultilevel"/>
    <w:tmpl w:val="3A52EE0A"/>
    <w:lvl w:ilvl="0" w:tplc="8458903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98320D4"/>
    <w:multiLevelType w:val="hybridMultilevel"/>
    <w:tmpl w:val="D67620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36AC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color w:val="auto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FA6EAB"/>
    <w:multiLevelType w:val="hybridMultilevel"/>
    <w:tmpl w:val="5F9418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280F86"/>
    <w:multiLevelType w:val="hybridMultilevel"/>
    <w:tmpl w:val="23E08C4E"/>
    <w:lvl w:ilvl="0" w:tplc="8C66AF06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48B6417D"/>
    <w:multiLevelType w:val="hybridMultilevel"/>
    <w:tmpl w:val="51906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949A5"/>
    <w:multiLevelType w:val="hybridMultilevel"/>
    <w:tmpl w:val="5D6EBF08"/>
    <w:lvl w:ilvl="0" w:tplc="267A62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2808DA"/>
    <w:multiLevelType w:val="hybridMultilevel"/>
    <w:tmpl w:val="D28A72C8"/>
    <w:lvl w:ilvl="0" w:tplc="0D968C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 w:val="0"/>
        <w:i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6A5D74"/>
    <w:multiLevelType w:val="hybridMultilevel"/>
    <w:tmpl w:val="F90A9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105EA7"/>
    <w:multiLevelType w:val="hybridMultilevel"/>
    <w:tmpl w:val="7A2696AA"/>
    <w:lvl w:ilvl="0" w:tplc="3B7A3946">
      <w:start w:val="3"/>
      <w:numFmt w:val="upperLetter"/>
      <w:lvlText w:val="%1."/>
      <w:lvlJc w:val="left"/>
      <w:pPr>
        <w:tabs>
          <w:tab w:val="num" w:pos="1035"/>
        </w:tabs>
        <w:ind w:left="103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7D97EEA"/>
    <w:multiLevelType w:val="hybridMultilevel"/>
    <w:tmpl w:val="30FC941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7AA859B8"/>
    <w:multiLevelType w:val="hybridMultilevel"/>
    <w:tmpl w:val="6F987B92"/>
    <w:lvl w:ilvl="0" w:tplc="F472562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3"/>
  </w:num>
  <w:num w:numId="5">
    <w:abstractNumId w:val="1"/>
  </w:num>
  <w:num w:numId="6">
    <w:abstractNumId w:val="9"/>
  </w:num>
  <w:num w:numId="7">
    <w:abstractNumId w:val="4"/>
  </w:num>
  <w:num w:numId="8">
    <w:abstractNumId w:val="5"/>
  </w:num>
  <w:num w:numId="9">
    <w:abstractNumId w:val="0"/>
  </w:num>
  <w:num w:numId="10">
    <w:abstractNumId w:val="13"/>
  </w:num>
  <w:num w:numId="11">
    <w:abstractNumId w:val="2"/>
  </w:num>
  <w:num w:numId="12">
    <w:abstractNumId w:val="7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LKwtDC0tLQ0NjFR0lEKTi0uzszPAykwrgUAxO9O4iwAAAA="/>
  </w:docVars>
  <w:rsids>
    <w:rsidRoot w:val="007F7A88"/>
    <w:rsid w:val="000073D3"/>
    <w:rsid w:val="00007643"/>
    <w:rsid w:val="00007B30"/>
    <w:rsid w:val="00010265"/>
    <w:rsid w:val="000154A0"/>
    <w:rsid w:val="00017E1D"/>
    <w:rsid w:val="00026135"/>
    <w:rsid w:val="000315EB"/>
    <w:rsid w:val="0003793B"/>
    <w:rsid w:val="00043585"/>
    <w:rsid w:val="00064390"/>
    <w:rsid w:val="00064DC8"/>
    <w:rsid w:val="000660C3"/>
    <w:rsid w:val="000678DD"/>
    <w:rsid w:val="000720EE"/>
    <w:rsid w:val="00072706"/>
    <w:rsid w:val="00072EA5"/>
    <w:rsid w:val="0008413B"/>
    <w:rsid w:val="00091AE9"/>
    <w:rsid w:val="00097975"/>
    <w:rsid w:val="000A2E3F"/>
    <w:rsid w:val="000A6213"/>
    <w:rsid w:val="000A7B62"/>
    <w:rsid w:val="000D202D"/>
    <w:rsid w:val="000D2971"/>
    <w:rsid w:val="000F1471"/>
    <w:rsid w:val="000F5267"/>
    <w:rsid w:val="000F6A4E"/>
    <w:rsid w:val="00102F0D"/>
    <w:rsid w:val="00104ADE"/>
    <w:rsid w:val="0010542B"/>
    <w:rsid w:val="00105A0F"/>
    <w:rsid w:val="00105D40"/>
    <w:rsid w:val="001136BC"/>
    <w:rsid w:val="001172AC"/>
    <w:rsid w:val="001264C3"/>
    <w:rsid w:val="00131E92"/>
    <w:rsid w:val="00140C71"/>
    <w:rsid w:val="001472D3"/>
    <w:rsid w:val="00151DC0"/>
    <w:rsid w:val="001538F6"/>
    <w:rsid w:val="00153E65"/>
    <w:rsid w:val="001554E0"/>
    <w:rsid w:val="00157314"/>
    <w:rsid w:val="001624FD"/>
    <w:rsid w:val="001647DC"/>
    <w:rsid w:val="00166A5B"/>
    <w:rsid w:val="00167340"/>
    <w:rsid w:val="00170517"/>
    <w:rsid w:val="0019076A"/>
    <w:rsid w:val="00191498"/>
    <w:rsid w:val="00192F79"/>
    <w:rsid w:val="0019586B"/>
    <w:rsid w:val="00196043"/>
    <w:rsid w:val="001978F6"/>
    <w:rsid w:val="001B0938"/>
    <w:rsid w:val="001B10C8"/>
    <w:rsid w:val="001C27D4"/>
    <w:rsid w:val="001C563C"/>
    <w:rsid w:val="001D1E5D"/>
    <w:rsid w:val="001D3247"/>
    <w:rsid w:val="001D5EE0"/>
    <w:rsid w:val="001D6300"/>
    <w:rsid w:val="001D6609"/>
    <w:rsid w:val="001F0A0F"/>
    <w:rsid w:val="0020425C"/>
    <w:rsid w:val="002210EB"/>
    <w:rsid w:val="002359BF"/>
    <w:rsid w:val="00235C27"/>
    <w:rsid w:val="00242DCC"/>
    <w:rsid w:val="00252BBC"/>
    <w:rsid w:val="00266E4C"/>
    <w:rsid w:val="0026720E"/>
    <w:rsid w:val="002677DD"/>
    <w:rsid w:val="0027075D"/>
    <w:rsid w:val="00273B4E"/>
    <w:rsid w:val="00273BDD"/>
    <w:rsid w:val="00275B29"/>
    <w:rsid w:val="00276E0A"/>
    <w:rsid w:val="00277C4B"/>
    <w:rsid w:val="00284E51"/>
    <w:rsid w:val="00287E9E"/>
    <w:rsid w:val="00290CBF"/>
    <w:rsid w:val="00293BBC"/>
    <w:rsid w:val="002955B9"/>
    <w:rsid w:val="0029625A"/>
    <w:rsid w:val="002A2E02"/>
    <w:rsid w:val="002A605C"/>
    <w:rsid w:val="002A69F4"/>
    <w:rsid w:val="002B075D"/>
    <w:rsid w:val="002B36DF"/>
    <w:rsid w:val="002B5886"/>
    <w:rsid w:val="002B6D72"/>
    <w:rsid w:val="002C260F"/>
    <w:rsid w:val="002C399E"/>
    <w:rsid w:val="002E0074"/>
    <w:rsid w:val="002E22B9"/>
    <w:rsid w:val="002E5A74"/>
    <w:rsid w:val="002E6D0B"/>
    <w:rsid w:val="00306CE6"/>
    <w:rsid w:val="0031063D"/>
    <w:rsid w:val="003123DC"/>
    <w:rsid w:val="00313E65"/>
    <w:rsid w:val="00315529"/>
    <w:rsid w:val="00326501"/>
    <w:rsid w:val="00326582"/>
    <w:rsid w:val="00326885"/>
    <w:rsid w:val="0032696B"/>
    <w:rsid w:val="00331439"/>
    <w:rsid w:val="00332E59"/>
    <w:rsid w:val="0033380E"/>
    <w:rsid w:val="00341855"/>
    <w:rsid w:val="00341DD3"/>
    <w:rsid w:val="00345D32"/>
    <w:rsid w:val="0035112C"/>
    <w:rsid w:val="003550F8"/>
    <w:rsid w:val="00357B1F"/>
    <w:rsid w:val="003650D0"/>
    <w:rsid w:val="00377CA5"/>
    <w:rsid w:val="00384DE7"/>
    <w:rsid w:val="00393FA6"/>
    <w:rsid w:val="003944C0"/>
    <w:rsid w:val="003A386B"/>
    <w:rsid w:val="003A6225"/>
    <w:rsid w:val="003B1AF5"/>
    <w:rsid w:val="003B5447"/>
    <w:rsid w:val="003B5FC6"/>
    <w:rsid w:val="003B6D08"/>
    <w:rsid w:val="003C1443"/>
    <w:rsid w:val="003C5500"/>
    <w:rsid w:val="003D1953"/>
    <w:rsid w:val="003D3DBB"/>
    <w:rsid w:val="003E10FA"/>
    <w:rsid w:val="003E53E7"/>
    <w:rsid w:val="003F4C85"/>
    <w:rsid w:val="003F7FDA"/>
    <w:rsid w:val="00400448"/>
    <w:rsid w:val="00400974"/>
    <w:rsid w:val="004024B3"/>
    <w:rsid w:val="0040538C"/>
    <w:rsid w:val="004107DE"/>
    <w:rsid w:val="00410BEB"/>
    <w:rsid w:val="004134C3"/>
    <w:rsid w:val="00414F4A"/>
    <w:rsid w:val="00421AA6"/>
    <w:rsid w:val="00423D29"/>
    <w:rsid w:val="00431DBD"/>
    <w:rsid w:val="0043395A"/>
    <w:rsid w:val="00436583"/>
    <w:rsid w:val="004502CC"/>
    <w:rsid w:val="00453F6C"/>
    <w:rsid w:val="00454511"/>
    <w:rsid w:val="004553D0"/>
    <w:rsid w:val="00456113"/>
    <w:rsid w:val="00472EF4"/>
    <w:rsid w:val="00474382"/>
    <w:rsid w:val="00475522"/>
    <w:rsid w:val="004832FF"/>
    <w:rsid w:val="004921A3"/>
    <w:rsid w:val="004B53A8"/>
    <w:rsid w:val="004B670F"/>
    <w:rsid w:val="004C1560"/>
    <w:rsid w:val="004C2E63"/>
    <w:rsid w:val="004C751F"/>
    <w:rsid w:val="004D3D85"/>
    <w:rsid w:val="004D49E2"/>
    <w:rsid w:val="004D5DD2"/>
    <w:rsid w:val="004E2353"/>
    <w:rsid w:val="004F5291"/>
    <w:rsid w:val="00502F47"/>
    <w:rsid w:val="005045F3"/>
    <w:rsid w:val="005056E2"/>
    <w:rsid w:val="00517087"/>
    <w:rsid w:val="005264FF"/>
    <w:rsid w:val="00547B8A"/>
    <w:rsid w:val="0055116A"/>
    <w:rsid w:val="00554D5D"/>
    <w:rsid w:val="00561C80"/>
    <w:rsid w:val="00586647"/>
    <w:rsid w:val="0058724B"/>
    <w:rsid w:val="00587ACD"/>
    <w:rsid w:val="00593480"/>
    <w:rsid w:val="005A05A5"/>
    <w:rsid w:val="005A2D98"/>
    <w:rsid w:val="005A3781"/>
    <w:rsid w:val="005A40D6"/>
    <w:rsid w:val="005A719C"/>
    <w:rsid w:val="005A723E"/>
    <w:rsid w:val="005B5C4B"/>
    <w:rsid w:val="005B79E3"/>
    <w:rsid w:val="005C3C7B"/>
    <w:rsid w:val="005E1438"/>
    <w:rsid w:val="005E6F8B"/>
    <w:rsid w:val="005F321F"/>
    <w:rsid w:val="005F52D1"/>
    <w:rsid w:val="005F62BF"/>
    <w:rsid w:val="005F6C7F"/>
    <w:rsid w:val="00601B18"/>
    <w:rsid w:val="00602A40"/>
    <w:rsid w:val="0061228D"/>
    <w:rsid w:val="00617D72"/>
    <w:rsid w:val="0062070C"/>
    <w:rsid w:val="00620853"/>
    <w:rsid w:val="006248C9"/>
    <w:rsid w:val="00627D52"/>
    <w:rsid w:val="00634DE1"/>
    <w:rsid w:val="006360A9"/>
    <w:rsid w:val="00636B81"/>
    <w:rsid w:val="00650B6D"/>
    <w:rsid w:val="00651FCF"/>
    <w:rsid w:val="0065547F"/>
    <w:rsid w:val="006614AA"/>
    <w:rsid w:val="00665DDC"/>
    <w:rsid w:val="00670BE8"/>
    <w:rsid w:val="00676002"/>
    <w:rsid w:val="0068399C"/>
    <w:rsid w:val="00683C13"/>
    <w:rsid w:val="006926F6"/>
    <w:rsid w:val="006938BA"/>
    <w:rsid w:val="006938FF"/>
    <w:rsid w:val="00696BE6"/>
    <w:rsid w:val="006B5D4E"/>
    <w:rsid w:val="006C67FE"/>
    <w:rsid w:val="006D0488"/>
    <w:rsid w:val="006D6344"/>
    <w:rsid w:val="006E173A"/>
    <w:rsid w:val="006E762B"/>
    <w:rsid w:val="006E7A1A"/>
    <w:rsid w:val="006F1362"/>
    <w:rsid w:val="006F6CFD"/>
    <w:rsid w:val="007002B2"/>
    <w:rsid w:val="00702EEB"/>
    <w:rsid w:val="00707F4E"/>
    <w:rsid w:val="0071491A"/>
    <w:rsid w:val="0072465F"/>
    <w:rsid w:val="007249B8"/>
    <w:rsid w:val="007302A0"/>
    <w:rsid w:val="00731407"/>
    <w:rsid w:val="0074799D"/>
    <w:rsid w:val="00750157"/>
    <w:rsid w:val="00760C43"/>
    <w:rsid w:val="0076572D"/>
    <w:rsid w:val="00765D95"/>
    <w:rsid w:val="00766FF9"/>
    <w:rsid w:val="007721E5"/>
    <w:rsid w:val="00776E89"/>
    <w:rsid w:val="00794925"/>
    <w:rsid w:val="00795ADA"/>
    <w:rsid w:val="007A0119"/>
    <w:rsid w:val="007A4083"/>
    <w:rsid w:val="007A4A6B"/>
    <w:rsid w:val="007A5D3C"/>
    <w:rsid w:val="007A73C7"/>
    <w:rsid w:val="007B1067"/>
    <w:rsid w:val="007B295A"/>
    <w:rsid w:val="007B3586"/>
    <w:rsid w:val="007C2AF4"/>
    <w:rsid w:val="007F7A88"/>
    <w:rsid w:val="00805390"/>
    <w:rsid w:val="008214C5"/>
    <w:rsid w:val="00831CA3"/>
    <w:rsid w:val="00833F93"/>
    <w:rsid w:val="00841AAF"/>
    <w:rsid w:val="00842E4F"/>
    <w:rsid w:val="00845957"/>
    <w:rsid w:val="008554E1"/>
    <w:rsid w:val="00856A52"/>
    <w:rsid w:val="008654A7"/>
    <w:rsid w:val="00872938"/>
    <w:rsid w:val="00873C30"/>
    <w:rsid w:val="0087565D"/>
    <w:rsid w:val="008A25EC"/>
    <w:rsid w:val="008A31B4"/>
    <w:rsid w:val="008A52F0"/>
    <w:rsid w:val="008A6DE0"/>
    <w:rsid w:val="008B1D03"/>
    <w:rsid w:val="008B5A1F"/>
    <w:rsid w:val="008C31B4"/>
    <w:rsid w:val="008C31F9"/>
    <w:rsid w:val="008C4C9C"/>
    <w:rsid w:val="008C7A11"/>
    <w:rsid w:val="008D3653"/>
    <w:rsid w:val="008E7057"/>
    <w:rsid w:val="008F0258"/>
    <w:rsid w:val="008F0F51"/>
    <w:rsid w:val="008F66A2"/>
    <w:rsid w:val="00900FB4"/>
    <w:rsid w:val="009042A2"/>
    <w:rsid w:val="00904F32"/>
    <w:rsid w:val="00912729"/>
    <w:rsid w:val="0091785F"/>
    <w:rsid w:val="00917E3A"/>
    <w:rsid w:val="00923BC7"/>
    <w:rsid w:val="00933385"/>
    <w:rsid w:val="00933793"/>
    <w:rsid w:val="00941349"/>
    <w:rsid w:val="00942E9E"/>
    <w:rsid w:val="00945E79"/>
    <w:rsid w:val="0094781A"/>
    <w:rsid w:val="009612FE"/>
    <w:rsid w:val="009768D3"/>
    <w:rsid w:val="0098104D"/>
    <w:rsid w:val="00981831"/>
    <w:rsid w:val="0098286C"/>
    <w:rsid w:val="0098640E"/>
    <w:rsid w:val="009A3A9C"/>
    <w:rsid w:val="009A479B"/>
    <w:rsid w:val="009A5470"/>
    <w:rsid w:val="009A6BD0"/>
    <w:rsid w:val="009B1BDE"/>
    <w:rsid w:val="009B3BB8"/>
    <w:rsid w:val="009C033E"/>
    <w:rsid w:val="009C65E3"/>
    <w:rsid w:val="009C6CCB"/>
    <w:rsid w:val="009D11EF"/>
    <w:rsid w:val="009D4ADC"/>
    <w:rsid w:val="009D4C86"/>
    <w:rsid w:val="009E40A0"/>
    <w:rsid w:val="009E7008"/>
    <w:rsid w:val="009F01E0"/>
    <w:rsid w:val="009F5E3E"/>
    <w:rsid w:val="00A03180"/>
    <w:rsid w:val="00A146B9"/>
    <w:rsid w:val="00A1497E"/>
    <w:rsid w:val="00A157FB"/>
    <w:rsid w:val="00A23933"/>
    <w:rsid w:val="00A27BBD"/>
    <w:rsid w:val="00A313EF"/>
    <w:rsid w:val="00A34000"/>
    <w:rsid w:val="00A41302"/>
    <w:rsid w:val="00A42DB3"/>
    <w:rsid w:val="00A46EF6"/>
    <w:rsid w:val="00A51FD7"/>
    <w:rsid w:val="00A6270F"/>
    <w:rsid w:val="00A75088"/>
    <w:rsid w:val="00A8598E"/>
    <w:rsid w:val="00A86BB0"/>
    <w:rsid w:val="00A94203"/>
    <w:rsid w:val="00A948AE"/>
    <w:rsid w:val="00AA1531"/>
    <w:rsid w:val="00AA171B"/>
    <w:rsid w:val="00AA30BF"/>
    <w:rsid w:val="00AA4AF2"/>
    <w:rsid w:val="00AB1200"/>
    <w:rsid w:val="00AB4A6E"/>
    <w:rsid w:val="00AD4C2A"/>
    <w:rsid w:val="00AE5788"/>
    <w:rsid w:val="00AE6B70"/>
    <w:rsid w:val="00AE6FC1"/>
    <w:rsid w:val="00AF2A50"/>
    <w:rsid w:val="00AF5388"/>
    <w:rsid w:val="00B01AB9"/>
    <w:rsid w:val="00B03EC0"/>
    <w:rsid w:val="00B15645"/>
    <w:rsid w:val="00B21EE4"/>
    <w:rsid w:val="00B24E84"/>
    <w:rsid w:val="00B33DF3"/>
    <w:rsid w:val="00B366CE"/>
    <w:rsid w:val="00B4591B"/>
    <w:rsid w:val="00B5727E"/>
    <w:rsid w:val="00B6149E"/>
    <w:rsid w:val="00B657B4"/>
    <w:rsid w:val="00B81843"/>
    <w:rsid w:val="00B82FB1"/>
    <w:rsid w:val="00B90BF7"/>
    <w:rsid w:val="00B96B0F"/>
    <w:rsid w:val="00BA335F"/>
    <w:rsid w:val="00BA3786"/>
    <w:rsid w:val="00BB4071"/>
    <w:rsid w:val="00BB4B88"/>
    <w:rsid w:val="00BD77B4"/>
    <w:rsid w:val="00BE2481"/>
    <w:rsid w:val="00BE2E90"/>
    <w:rsid w:val="00BE79FE"/>
    <w:rsid w:val="00BF2AAF"/>
    <w:rsid w:val="00BF41B6"/>
    <w:rsid w:val="00BF625C"/>
    <w:rsid w:val="00C00DA6"/>
    <w:rsid w:val="00C03DCC"/>
    <w:rsid w:val="00C077A3"/>
    <w:rsid w:val="00C07FA7"/>
    <w:rsid w:val="00C1100C"/>
    <w:rsid w:val="00C11DA6"/>
    <w:rsid w:val="00C2632F"/>
    <w:rsid w:val="00C33D44"/>
    <w:rsid w:val="00C33F2C"/>
    <w:rsid w:val="00C3596D"/>
    <w:rsid w:val="00C3660D"/>
    <w:rsid w:val="00C42F5B"/>
    <w:rsid w:val="00C430AF"/>
    <w:rsid w:val="00C542F4"/>
    <w:rsid w:val="00C55F89"/>
    <w:rsid w:val="00C56241"/>
    <w:rsid w:val="00C6548E"/>
    <w:rsid w:val="00C71374"/>
    <w:rsid w:val="00C7580A"/>
    <w:rsid w:val="00C765E7"/>
    <w:rsid w:val="00C770C1"/>
    <w:rsid w:val="00C914AC"/>
    <w:rsid w:val="00C927E5"/>
    <w:rsid w:val="00C9401B"/>
    <w:rsid w:val="00C95215"/>
    <w:rsid w:val="00CA37E4"/>
    <w:rsid w:val="00CA7175"/>
    <w:rsid w:val="00CC3362"/>
    <w:rsid w:val="00CC3766"/>
    <w:rsid w:val="00CC3D20"/>
    <w:rsid w:val="00CC51F5"/>
    <w:rsid w:val="00CD62CA"/>
    <w:rsid w:val="00CD7328"/>
    <w:rsid w:val="00CE04CC"/>
    <w:rsid w:val="00CE1264"/>
    <w:rsid w:val="00CE44BD"/>
    <w:rsid w:val="00CE6FAC"/>
    <w:rsid w:val="00CE7FBC"/>
    <w:rsid w:val="00CF135A"/>
    <w:rsid w:val="00CF3E14"/>
    <w:rsid w:val="00D056C1"/>
    <w:rsid w:val="00D062B8"/>
    <w:rsid w:val="00D15971"/>
    <w:rsid w:val="00D16269"/>
    <w:rsid w:val="00D247E7"/>
    <w:rsid w:val="00D4387E"/>
    <w:rsid w:val="00D5328B"/>
    <w:rsid w:val="00D606A3"/>
    <w:rsid w:val="00D60C76"/>
    <w:rsid w:val="00D6298E"/>
    <w:rsid w:val="00D66C34"/>
    <w:rsid w:val="00D728A1"/>
    <w:rsid w:val="00D76A02"/>
    <w:rsid w:val="00D76F82"/>
    <w:rsid w:val="00D80DE1"/>
    <w:rsid w:val="00D835B6"/>
    <w:rsid w:val="00D83D1F"/>
    <w:rsid w:val="00D863F0"/>
    <w:rsid w:val="00D9630F"/>
    <w:rsid w:val="00DA1606"/>
    <w:rsid w:val="00DA49EA"/>
    <w:rsid w:val="00DA595B"/>
    <w:rsid w:val="00DB34A5"/>
    <w:rsid w:val="00DB3D9B"/>
    <w:rsid w:val="00DB67FC"/>
    <w:rsid w:val="00DC119C"/>
    <w:rsid w:val="00DC231E"/>
    <w:rsid w:val="00DC530B"/>
    <w:rsid w:val="00DD7E74"/>
    <w:rsid w:val="00DE134D"/>
    <w:rsid w:val="00DE3579"/>
    <w:rsid w:val="00DE4DF2"/>
    <w:rsid w:val="00DF3D12"/>
    <w:rsid w:val="00DF4C57"/>
    <w:rsid w:val="00DF5816"/>
    <w:rsid w:val="00E01153"/>
    <w:rsid w:val="00E02BC6"/>
    <w:rsid w:val="00E076C6"/>
    <w:rsid w:val="00E21FD8"/>
    <w:rsid w:val="00E37D01"/>
    <w:rsid w:val="00E46663"/>
    <w:rsid w:val="00E4719F"/>
    <w:rsid w:val="00E56D22"/>
    <w:rsid w:val="00E616BA"/>
    <w:rsid w:val="00E70D51"/>
    <w:rsid w:val="00E7398C"/>
    <w:rsid w:val="00E802E6"/>
    <w:rsid w:val="00E80860"/>
    <w:rsid w:val="00E8557A"/>
    <w:rsid w:val="00E8741C"/>
    <w:rsid w:val="00E96318"/>
    <w:rsid w:val="00E966E6"/>
    <w:rsid w:val="00E97E95"/>
    <w:rsid w:val="00EA13C8"/>
    <w:rsid w:val="00EB0AA5"/>
    <w:rsid w:val="00EB3E8C"/>
    <w:rsid w:val="00EB63A2"/>
    <w:rsid w:val="00EB76D3"/>
    <w:rsid w:val="00EC17A3"/>
    <w:rsid w:val="00EC2C57"/>
    <w:rsid w:val="00EC3546"/>
    <w:rsid w:val="00EC3B51"/>
    <w:rsid w:val="00EC3C5E"/>
    <w:rsid w:val="00EC3DF0"/>
    <w:rsid w:val="00ED6146"/>
    <w:rsid w:val="00EF643A"/>
    <w:rsid w:val="00EF66DA"/>
    <w:rsid w:val="00EF721F"/>
    <w:rsid w:val="00F1274E"/>
    <w:rsid w:val="00F1676C"/>
    <w:rsid w:val="00F23C56"/>
    <w:rsid w:val="00F24CD5"/>
    <w:rsid w:val="00F2707F"/>
    <w:rsid w:val="00F31D67"/>
    <w:rsid w:val="00F35BFD"/>
    <w:rsid w:val="00F40F6E"/>
    <w:rsid w:val="00F436E8"/>
    <w:rsid w:val="00F54245"/>
    <w:rsid w:val="00F620C0"/>
    <w:rsid w:val="00F64BAB"/>
    <w:rsid w:val="00F75E2F"/>
    <w:rsid w:val="00F832E2"/>
    <w:rsid w:val="00F96A32"/>
    <w:rsid w:val="00FA38F0"/>
    <w:rsid w:val="00FA4F48"/>
    <w:rsid w:val="00FA5CE2"/>
    <w:rsid w:val="00FA7FBE"/>
    <w:rsid w:val="00FB1A22"/>
    <w:rsid w:val="00FB3596"/>
    <w:rsid w:val="00FC6FB3"/>
    <w:rsid w:val="00FD32E8"/>
    <w:rsid w:val="00FE2B46"/>
    <w:rsid w:val="00FF0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29233F"/>
  <w15:docId w15:val="{2D446051-8E62-44ED-B1FE-C85A7A6D4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241"/>
    <w:rPr>
      <w:sz w:val="24"/>
      <w:szCs w:val="24"/>
    </w:rPr>
  </w:style>
  <w:style w:type="paragraph" w:styleId="Heading1">
    <w:name w:val="heading 1"/>
    <w:basedOn w:val="Normal"/>
    <w:next w:val="Normal"/>
    <w:qFormat/>
    <w:rsid w:val="004553D0"/>
    <w:pPr>
      <w:keepNext/>
      <w:spacing w:before="240" w:after="60"/>
      <w:outlineLvl w:val="0"/>
    </w:pPr>
    <w:rPr>
      <w:rFonts w:ascii="Arial" w:hAnsi="Arial" w:cs="Arial"/>
      <w:b/>
      <w:bCs/>
      <w:noProof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553D0"/>
    <w:pPr>
      <w:keepNext/>
      <w:spacing w:before="240" w:after="60"/>
      <w:outlineLvl w:val="1"/>
    </w:pPr>
    <w:rPr>
      <w:rFonts w:ascii="Arial" w:hAnsi="Arial" w:cs="Arial"/>
      <w:b/>
      <w:bCs/>
      <w:i/>
      <w:iCs/>
      <w:noProof/>
      <w:sz w:val="28"/>
      <w:szCs w:val="28"/>
    </w:rPr>
  </w:style>
  <w:style w:type="paragraph" w:styleId="Heading3">
    <w:name w:val="heading 3"/>
    <w:basedOn w:val="Normal"/>
    <w:next w:val="Normal"/>
    <w:qFormat/>
    <w:rsid w:val="004553D0"/>
    <w:pPr>
      <w:keepNext/>
      <w:spacing w:before="240" w:after="60"/>
      <w:outlineLvl w:val="2"/>
    </w:pPr>
    <w:rPr>
      <w:rFonts w:ascii="Arial" w:hAnsi="Arial" w:cs="Arial"/>
      <w:b/>
      <w:bCs/>
      <w:noProof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553D0"/>
    <w:pPr>
      <w:spacing w:after="120"/>
    </w:pPr>
    <w:rPr>
      <w:rFonts w:ascii="Tms Rmn" w:hAnsi="Tms Rmn"/>
      <w:noProof/>
      <w:sz w:val="20"/>
      <w:szCs w:val="20"/>
    </w:rPr>
  </w:style>
  <w:style w:type="paragraph" w:styleId="BodyTextIndent">
    <w:name w:val="Body Text Indent"/>
    <w:basedOn w:val="Normal"/>
    <w:rsid w:val="004553D0"/>
    <w:pPr>
      <w:spacing w:after="120"/>
      <w:ind w:left="360"/>
    </w:pPr>
  </w:style>
  <w:style w:type="paragraph" w:styleId="BodyTextFirstIndent2">
    <w:name w:val="Body Text First Indent 2"/>
    <w:basedOn w:val="BodyTextIndent"/>
    <w:rsid w:val="004553D0"/>
    <w:pPr>
      <w:ind w:firstLine="210"/>
    </w:pPr>
    <w:rPr>
      <w:rFonts w:ascii="Tms Rmn" w:hAnsi="Tms Rmn"/>
      <w:noProof/>
      <w:sz w:val="20"/>
      <w:szCs w:val="20"/>
    </w:rPr>
  </w:style>
  <w:style w:type="character" w:styleId="Hyperlink">
    <w:name w:val="Hyperlink"/>
    <w:rsid w:val="001C563C"/>
    <w:rPr>
      <w:color w:val="0000FF"/>
      <w:u w:val="single"/>
    </w:rPr>
  </w:style>
  <w:style w:type="character" w:styleId="FollowedHyperlink">
    <w:name w:val="FollowedHyperlink"/>
    <w:basedOn w:val="DefaultParagraphFont"/>
    <w:rsid w:val="004B670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73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73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1573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57314"/>
    <w:rPr>
      <w:sz w:val="24"/>
      <w:szCs w:val="24"/>
    </w:rPr>
  </w:style>
  <w:style w:type="table" w:styleId="TableGrid">
    <w:name w:val="Table Grid"/>
    <w:basedOn w:val="TableNormal"/>
    <w:rsid w:val="001573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6A5B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C952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952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9521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952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95215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C9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952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9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F5B13B-4825-49BA-9EDF-5CD914A4F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 of 6</vt:lpstr>
    </vt:vector>
  </TitlesOfParts>
  <Company>DuPont</Company>
  <LinksUpToDate>false</LinksUpToDate>
  <CharactersWithSpaces>4845</CharactersWithSpaces>
  <SharedDoc>false</SharedDoc>
  <HLinks>
    <vt:vector size="6" baseType="variant">
      <vt:variant>
        <vt:i4>3539006</vt:i4>
      </vt:variant>
      <vt:variant>
        <vt:i4>0</vt:i4>
      </vt:variant>
      <vt:variant>
        <vt:i4>0</vt:i4>
      </vt:variant>
      <vt:variant>
        <vt:i4>5</vt:i4>
      </vt:variant>
      <vt:variant>
        <vt:lpwstr>http://www.aauwwilmington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 of 6</dc:title>
  <dc:creator>mendelrl</dc:creator>
  <cp:lastModifiedBy>Marie</cp:lastModifiedBy>
  <cp:revision>3</cp:revision>
  <cp:lastPrinted>2019-10-31T16:21:00Z</cp:lastPrinted>
  <dcterms:created xsi:type="dcterms:W3CDTF">2021-01-23T18:13:00Z</dcterms:created>
  <dcterms:modified xsi:type="dcterms:W3CDTF">2021-01-23T18:16:00Z</dcterms:modified>
</cp:coreProperties>
</file>